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38299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338299b-c001-11ec-a584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QRICMQxi/ED+/8v8IAJRL16cIQe7O7XdA0MDJWK+RuOvvgGonqkGejcPfI9fv2Fq/HLRu0rxUEVWIlreXOCRVzfhDvHE8IQfoYjYEOpB/STpZxzoqwEbhgW0h9L6kRJa7oTWk/MjXBVJ0s8d6yEVhEKWUjfm1wtomkLP/TeaBab5Qg/lAO+HthT5JA9GYkyLYKqHwKiC64fO9bCVFTBlS1esbxOJZ3ZmHfhPtnP4SeWK6zcuWvlXGud+3q5B1F6OoV+khmbomYM8dX/D3jjaMPezjtxy9Jo6xnt1Dl099Ek+w/qOG+ZB/1D4KVzqIP/cKgXE4tXk/jMYHH/j/U0/95lxUL/3YXXynfL6KUXLls71kL6KAi87vx///X/3CXVUY0Rx/s8f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nt had internet for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338299b-c001-11ec-a584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338299b-c001-11ec-a584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338299b-c001-11ec-a584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38299b</dc:title>
  <dc:creator/>
  <cp:keywords/>
  <dcterms:created xsi:type="dcterms:W3CDTF">2026-05-03T10:49:55Z</dcterms:created>
  <dcterms:modified xsi:type="dcterms:W3CDTF">2026-05-03T10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